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42284FBF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5C682A44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C83F79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9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CE11F6">
                              <w:rPr>
                                <w:color w:val="162669" w:themeColor="text2"/>
                                <w:lang w:val="mi-NZ"/>
                              </w:rPr>
                              <w:t>2</w:t>
                            </w:r>
                            <w:r w:rsidR="00C83F79">
                              <w:rPr>
                                <w:color w:val="162669" w:themeColor="text2"/>
                                <w:lang w:val="mi-NZ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5C682A44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C83F79">
                        <w:rPr>
                          <w:b/>
                          <w:color w:val="162669" w:themeColor="text2"/>
                          <w:lang w:val="mi-NZ"/>
                        </w:rPr>
                        <w:t>9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CE11F6">
                        <w:rPr>
                          <w:color w:val="162669" w:themeColor="text2"/>
                          <w:lang w:val="mi-NZ"/>
                        </w:rPr>
                        <w:t>2</w:t>
                      </w:r>
                      <w:r w:rsidR="00C83F79">
                        <w:rPr>
                          <w:color w:val="162669" w:themeColor="text2"/>
                          <w:lang w:val="mi-NZ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C83F79">
        <w:t xml:space="preserve">SCHEDULE 2, CLAUSE 5, </w:t>
      </w:r>
      <w:r w:rsidR="00C637DC" w:rsidRPr="00BF0FAA">
        <w:t>EMPLOYMENT RELATIONS ACT 2000</w:t>
      </w:r>
    </w:p>
    <w:p w14:paraId="46B66D06" w14:textId="75063057" w:rsidR="00C637DC" w:rsidRDefault="00C83F79" w:rsidP="00BF0FAA">
      <w:pPr>
        <w:pStyle w:val="Heading1"/>
      </w:pPr>
      <w:r>
        <w:t>Witness Summons</w:t>
      </w:r>
    </w:p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2B13F378" w:rsidR="008A64E1" w:rsidRDefault="008A64E1" w:rsidP="00DD4041">
            <w:r>
              <w:t xml:space="preserve">Full name of </w:t>
            </w:r>
            <w:r w:rsidR="00CE11F6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601161C0" w:rsidR="009817B0" w:rsidRDefault="009817B0" w:rsidP="00DD4041">
            <w:r>
              <w:t xml:space="preserve">Full name of </w:t>
            </w:r>
            <w:r w:rsidR="00CE11F6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4CFBB604" w:rsidR="00893EA4" w:rsidRDefault="009817B0" w:rsidP="003777A5">
      <w:pPr>
        <w:spacing w:before="360"/>
      </w:pPr>
      <w:r w:rsidRPr="009817B0">
        <w:rPr>
          <w:b/>
        </w:rPr>
        <w:lastRenderedPageBreak/>
        <w:t>To</w:t>
      </w:r>
      <w:r>
        <w:t xml:space="preserve"> 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124835" w:rsidRPr="009817B0" w14:paraId="167C92EC" w14:textId="77777777" w:rsidTr="00791306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D9A3E45" w14:textId="2E30E7CB" w:rsidR="00124835" w:rsidRDefault="00124835" w:rsidP="00791306">
            <w:r>
              <w:t>Full name of witn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153CA16" w14:textId="77777777" w:rsidR="00124835" w:rsidRPr="009817B0" w:rsidRDefault="00124835" w:rsidP="00791306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24835" w:rsidRPr="009817B0" w14:paraId="6967A8C4" w14:textId="77777777" w:rsidTr="00791306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41D34E9" w14:textId="77777777" w:rsidR="00124835" w:rsidRDefault="00124835" w:rsidP="00791306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F83ABEE" w14:textId="77777777" w:rsidR="00124835" w:rsidRPr="009817B0" w:rsidRDefault="00124835" w:rsidP="00791306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BC0CB77" w14:textId="77777777" w:rsidR="006F187C" w:rsidRDefault="006F187C" w:rsidP="00131BF8"/>
    <w:p w14:paraId="038AD75C" w14:textId="77777777" w:rsidR="00124835" w:rsidRDefault="00124835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</w:p>
    <w:p w14:paraId="6F698CC8" w14:textId="0F52C252" w:rsidR="00124835" w:rsidRDefault="00124835" w:rsidP="00124835">
      <w:pPr>
        <w:pStyle w:val="Question"/>
        <w:rPr>
          <w:b w:val="0"/>
          <w:bCs/>
        </w:rPr>
      </w:pPr>
      <w:r>
        <w:rPr>
          <w:b w:val="0"/>
          <w:bCs/>
        </w:rPr>
        <w:t>You are required to attend before the Employment Relations Authority at:</w:t>
      </w:r>
    </w:p>
    <w:p w14:paraId="1202DA9A" w14:textId="77777777" w:rsidR="00124835" w:rsidRDefault="00124835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124835" w:rsidRPr="009817B0" w14:paraId="5E75805B" w14:textId="77777777" w:rsidTr="00791306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74C370E" w14:textId="2BC66F84" w:rsidR="00124835" w:rsidRPr="00227CA7" w:rsidRDefault="00124835" w:rsidP="0079130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lace/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1E8E3BD" w14:textId="77777777" w:rsidR="00124835" w:rsidRPr="009817B0" w:rsidRDefault="00124835" w:rsidP="00791306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124835" w:rsidRPr="009817B0" w14:paraId="5158F64D" w14:textId="77777777" w:rsidTr="00791306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CCA13D4" w14:textId="170C24A3" w:rsidR="00124835" w:rsidRPr="00227CA7" w:rsidRDefault="00124835" w:rsidP="0079130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at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6784A8" w14:textId="77777777" w:rsidR="00124835" w:rsidRPr="009817B0" w:rsidRDefault="00124835" w:rsidP="00791306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1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124835" w:rsidRPr="009817B0" w14:paraId="61863D96" w14:textId="77777777" w:rsidTr="00791306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CEDB692" w14:textId="4F437A00" w:rsidR="00124835" w:rsidRPr="00227CA7" w:rsidRDefault="00124835" w:rsidP="0079130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im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681EDA3" w14:textId="77777777" w:rsidR="00124835" w:rsidRPr="009817B0" w:rsidRDefault="00124835" w:rsidP="00791306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2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2F1FBB84" w14:textId="77777777" w:rsidR="00124835" w:rsidRDefault="00124835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</w:p>
    <w:p w14:paraId="7B55FC50" w14:textId="77777777" w:rsidR="00124835" w:rsidRDefault="00124835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</w:p>
    <w:p w14:paraId="17B69377" w14:textId="5A64744C" w:rsidR="006F187C" w:rsidRDefault="00124835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  <w:r>
        <w:rPr>
          <w:b w:val="0"/>
          <w:bCs/>
        </w:rPr>
        <w:t>And from then until you are no longer required to attend, to give evidence in relation to a matter before the Authority.</w:t>
      </w:r>
    </w:p>
    <w:p w14:paraId="3AF8E4E4" w14:textId="77777777" w:rsidR="00124835" w:rsidRPr="00032E08" w:rsidRDefault="00124835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</w:p>
    <w:p w14:paraId="63A33FBC" w14:textId="37B1495E" w:rsidR="00C06C18" w:rsidRDefault="00C06C18" w:rsidP="00C06C18">
      <w:pPr>
        <w:pStyle w:val="Question"/>
        <w:rPr>
          <w:b w:val="0"/>
          <w:bCs/>
        </w:rPr>
      </w:pPr>
      <w:r>
        <w:rPr>
          <w:b w:val="0"/>
          <w:bCs/>
        </w:rPr>
        <w:t>And you are ordered to bring with you and produce at the same time and place.</w:t>
      </w:r>
    </w:p>
    <w:p w14:paraId="5243E79D" w14:textId="69DD0A28" w:rsidR="006F187C" w:rsidRPr="00E42D90" w:rsidRDefault="00C06C18" w:rsidP="006F187C">
      <w:pPr>
        <w:pStyle w:val="ListContinue"/>
      </w:pPr>
      <w:r>
        <w:t>State details of the books, papers, documents, records, or things, in the person’s possession or under the person’s control, to be produced.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6F187C" w:rsidRPr="009817B0" w14:paraId="707AB6CB" w14:textId="77777777" w:rsidTr="00EB421A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95265" w14:textId="77777777" w:rsidR="006F187C" w:rsidRPr="009817B0" w:rsidRDefault="006F187C" w:rsidP="00EB421A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0A573D7" w14:textId="77777777" w:rsidR="006F187C" w:rsidRDefault="006F187C" w:rsidP="00131BF8"/>
    <w:p w14:paraId="542796A3" w14:textId="77777777" w:rsidR="00C06C18" w:rsidRDefault="00C06C18" w:rsidP="00DF03DA"/>
    <w:p w14:paraId="50CA37D6" w14:textId="68FAF13D" w:rsidR="00C06C18" w:rsidRDefault="00C06C18" w:rsidP="00C06C18">
      <w:pPr>
        <w:pStyle w:val="Question"/>
        <w:rPr>
          <w:b w:val="0"/>
          <w:bCs/>
        </w:rPr>
      </w:pPr>
      <w:r>
        <w:rPr>
          <w:b w:val="0"/>
          <w:bCs/>
        </w:rPr>
        <w:t>This summons is issued by the Employment Relations Authority at:</w:t>
      </w:r>
    </w:p>
    <w:p w14:paraId="78CCE53B" w14:textId="77777777" w:rsidR="00C06C18" w:rsidRDefault="00C06C18" w:rsidP="00C06C18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C06C18" w:rsidRPr="009817B0" w14:paraId="13C380DD" w14:textId="77777777" w:rsidTr="00791306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782F620" w14:textId="77777777" w:rsidR="00C06C18" w:rsidRPr="00227CA7" w:rsidRDefault="00C06C18" w:rsidP="0079130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lace/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62926D5" w14:textId="77777777" w:rsidR="00C06C18" w:rsidRPr="009817B0" w:rsidRDefault="00C06C18" w:rsidP="00791306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64163E8" w14:textId="77777777" w:rsidR="00C06C18" w:rsidRDefault="00C06C18" w:rsidP="00DF03DA"/>
    <w:p w14:paraId="36A3C5CF" w14:textId="207C75BB" w:rsidR="00C06C18" w:rsidRDefault="00C06C18" w:rsidP="00C06C18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  <w:r>
        <w:rPr>
          <w:b w:val="0"/>
          <w:bCs/>
        </w:rPr>
        <w:t>On the application of: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CE3C4E" w:rsidRPr="009817B0" w14:paraId="32B961BA" w14:textId="77777777" w:rsidTr="00791306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B056CC" w14:textId="0CE6E854" w:rsidR="00CE3C4E" w:rsidRDefault="00CE3C4E" w:rsidP="00791306">
            <w:r>
              <w:t xml:space="preserve">Full nam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6FEA980" w14:textId="77777777" w:rsidR="00CE3C4E" w:rsidRPr="009817B0" w:rsidRDefault="00CE3C4E" w:rsidP="00791306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7D84819" w14:textId="77777777" w:rsidR="00C06C18" w:rsidRDefault="00C06C18" w:rsidP="00DF03DA"/>
    <w:p w14:paraId="7C3E0A00" w14:textId="418F294B" w:rsidR="00CE3C4E" w:rsidRDefault="00CE3C4E" w:rsidP="00CE3C4E">
      <w:pPr>
        <w:pStyle w:val="Question"/>
        <w:numPr>
          <w:ilvl w:val="0"/>
          <w:numId w:val="0"/>
        </w:numPr>
        <w:ind w:left="360"/>
        <w:rPr>
          <w:b w:val="0"/>
          <w:bCs/>
        </w:rPr>
      </w:pPr>
      <w:r>
        <w:rPr>
          <w:b w:val="0"/>
          <w:bCs/>
        </w:rPr>
        <w:t>The party / of its own volition</w:t>
      </w:r>
    </w:p>
    <w:p w14:paraId="73129037" w14:textId="77777777" w:rsidR="00CE3C4E" w:rsidRDefault="00CE3C4E" w:rsidP="00CE3C4E">
      <w:pPr>
        <w:pStyle w:val="ListContinue"/>
      </w:pPr>
      <w:r>
        <w:t>Select one</w:t>
      </w:r>
    </w:p>
    <w:p w14:paraId="2A3395AD" w14:textId="49E755AA" w:rsidR="00CE3C4E" w:rsidRDefault="00CE3C4E" w:rsidP="00CE3C4E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Party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f its own volition    </w:t>
      </w:r>
    </w:p>
    <w:p w14:paraId="59BEB1D2" w14:textId="77777777" w:rsidR="00C06C18" w:rsidRDefault="00C06C18" w:rsidP="00DF03DA"/>
    <w:p w14:paraId="3F2FEC15" w14:textId="39AE09BE" w:rsidR="00BA6680" w:rsidRDefault="00BA6680" w:rsidP="00BA6680">
      <w:pPr>
        <w:pStyle w:val="Question"/>
        <w:numPr>
          <w:ilvl w:val="0"/>
          <w:numId w:val="0"/>
        </w:numPr>
        <w:ind w:left="360"/>
        <w:rPr>
          <w:b w:val="0"/>
          <w:bCs/>
        </w:rPr>
      </w:pPr>
      <w:r>
        <w:rPr>
          <w:b w:val="0"/>
          <w:bCs/>
        </w:rPr>
        <w:t>Under the seal of the Employment Relations Authority at: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BA6680" w:rsidRPr="009817B0" w14:paraId="18B06F36" w14:textId="77777777" w:rsidTr="00791306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E989B2A" w14:textId="77777777" w:rsidR="00BA6680" w:rsidRPr="00227CA7" w:rsidRDefault="00BA6680" w:rsidP="0079130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lace/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F85523A" w14:textId="77777777" w:rsidR="00BA6680" w:rsidRPr="009817B0" w:rsidRDefault="00BA6680" w:rsidP="00791306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A6680" w:rsidRPr="009817B0" w14:paraId="01A1E353" w14:textId="77777777" w:rsidTr="00791306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3A732EC" w14:textId="77777777" w:rsidR="00BA6680" w:rsidRPr="00227CA7" w:rsidRDefault="00BA6680" w:rsidP="0079130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at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0596C71" w14:textId="77777777" w:rsidR="00BA6680" w:rsidRPr="009817B0" w:rsidRDefault="00BA6680" w:rsidP="00791306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63CC6C4" w14:textId="77777777" w:rsidR="00BA6680" w:rsidRDefault="00BA6680" w:rsidP="00BA6680">
      <w:pPr>
        <w:pStyle w:val="Question"/>
        <w:numPr>
          <w:ilvl w:val="0"/>
          <w:numId w:val="0"/>
        </w:numPr>
        <w:ind w:left="360"/>
        <w:rPr>
          <w:b w:val="0"/>
          <w:bCs/>
        </w:rPr>
      </w:pPr>
    </w:p>
    <w:p w14:paraId="5BFA0F74" w14:textId="77777777" w:rsidR="00C06C18" w:rsidRDefault="00C06C18" w:rsidP="00DF03DA"/>
    <w:p w14:paraId="7907D174" w14:textId="77777777" w:rsidR="00C06C18" w:rsidRDefault="00C06C18" w:rsidP="00DF03DA"/>
    <w:tbl>
      <w:tblPr>
        <w:tblStyle w:val="TableGrid"/>
        <w:tblW w:w="9627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464A40" w14:paraId="30D6757F" w14:textId="77777777" w:rsidTr="00464A40">
        <w:trPr>
          <w:trHeight w:val="35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60E6EED" w14:textId="77777777" w:rsidR="00464A40" w:rsidRPr="00227CA7" w:rsidRDefault="00464A40" w:rsidP="002F68C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C23E22" w14:textId="76F8A7AB" w:rsidR="00464A40" w:rsidRPr="009817B0" w:rsidRDefault="000F1112" w:rsidP="002F68C7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464A40" w14:paraId="11C9DC6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E664621" w14:textId="7EED0FBA" w:rsidR="00464A40" w:rsidRDefault="00464A40" w:rsidP="002F68C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gnature </w:t>
            </w:r>
          </w:p>
          <w:p w14:paraId="249D3449" w14:textId="77777777" w:rsidR="00464A40" w:rsidRDefault="00464A40" w:rsidP="002F68C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DEB9542" w14:textId="77777777" w:rsidR="00464A40" w:rsidRPr="009817B0" w:rsidRDefault="00464A40" w:rsidP="002F68C7"/>
        </w:tc>
      </w:tr>
    </w:tbl>
    <w:p w14:paraId="76BF4C11" w14:textId="173919FF" w:rsidR="00866A3A" w:rsidRPr="00866A3A" w:rsidRDefault="00866A3A" w:rsidP="00866A3A">
      <w:pPr>
        <w:tabs>
          <w:tab w:val="left" w:pos="2438"/>
          <w:tab w:val="left" w:pos="2552"/>
        </w:tabs>
      </w:pPr>
      <w:r>
        <w:tab/>
      </w:r>
      <w:r w:rsidRPr="00866A3A">
        <w:t>(Officer of the Employment Relations Authority)</w:t>
      </w:r>
    </w:p>
    <w:sectPr w:rsidR="00866A3A" w:rsidRPr="00866A3A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AD5F" w14:textId="77777777" w:rsidR="0002739A" w:rsidRDefault="0002739A" w:rsidP="00D97951">
      <w:r>
        <w:separator/>
      </w:r>
    </w:p>
  </w:endnote>
  <w:endnote w:type="continuationSeparator" w:id="0">
    <w:p w14:paraId="42C1979D" w14:textId="77777777" w:rsidR="0002739A" w:rsidRDefault="0002739A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43BB70D7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C83F79">
            <w:rPr>
              <w:b/>
              <w:lang w:val="en-US"/>
            </w:rPr>
            <w:t>9</w:t>
          </w:r>
          <w:r>
            <w:rPr>
              <w:lang w:val="en-US"/>
            </w:rPr>
            <w:t xml:space="preserve"> </w:t>
          </w:r>
          <w:r w:rsidR="00C83F79">
            <w:rPr>
              <w:lang w:val="en-US"/>
            </w:rPr>
            <w:t>Witness Summons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BBD0" w14:textId="77777777" w:rsidR="0002739A" w:rsidRDefault="0002739A" w:rsidP="00D97951">
      <w:bookmarkStart w:id="0" w:name="_Hlk104460753"/>
      <w:bookmarkEnd w:id="0"/>
      <w:r>
        <w:separator/>
      </w:r>
    </w:p>
  </w:footnote>
  <w:footnote w:type="continuationSeparator" w:id="0">
    <w:p w14:paraId="202C15B8" w14:textId="77777777" w:rsidR="0002739A" w:rsidRDefault="0002739A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B60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0E5851"/>
    <w:multiLevelType w:val="hybridMultilevel"/>
    <w:tmpl w:val="2C6EC2BE"/>
    <w:lvl w:ilvl="0" w:tplc="B966F70C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710" w:hanging="360"/>
      </w:pPr>
    </w:lvl>
    <w:lvl w:ilvl="2" w:tplc="1409001B" w:tentative="1">
      <w:start w:val="1"/>
      <w:numFmt w:val="lowerRoman"/>
      <w:lvlText w:val="%3."/>
      <w:lvlJc w:val="right"/>
      <w:pPr>
        <w:ind w:left="2430" w:hanging="180"/>
      </w:pPr>
    </w:lvl>
    <w:lvl w:ilvl="3" w:tplc="1409000F" w:tentative="1">
      <w:start w:val="1"/>
      <w:numFmt w:val="decimal"/>
      <w:lvlText w:val="%4."/>
      <w:lvlJc w:val="left"/>
      <w:pPr>
        <w:ind w:left="3150" w:hanging="360"/>
      </w:pPr>
    </w:lvl>
    <w:lvl w:ilvl="4" w:tplc="14090019" w:tentative="1">
      <w:start w:val="1"/>
      <w:numFmt w:val="lowerLetter"/>
      <w:lvlText w:val="%5."/>
      <w:lvlJc w:val="left"/>
      <w:pPr>
        <w:ind w:left="3870" w:hanging="360"/>
      </w:pPr>
    </w:lvl>
    <w:lvl w:ilvl="5" w:tplc="1409001B" w:tentative="1">
      <w:start w:val="1"/>
      <w:numFmt w:val="lowerRoman"/>
      <w:lvlText w:val="%6."/>
      <w:lvlJc w:val="right"/>
      <w:pPr>
        <w:ind w:left="4590" w:hanging="180"/>
      </w:pPr>
    </w:lvl>
    <w:lvl w:ilvl="6" w:tplc="1409000F" w:tentative="1">
      <w:start w:val="1"/>
      <w:numFmt w:val="decimal"/>
      <w:lvlText w:val="%7."/>
      <w:lvlJc w:val="left"/>
      <w:pPr>
        <w:ind w:left="5310" w:hanging="360"/>
      </w:pPr>
    </w:lvl>
    <w:lvl w:ilvl="7" w:tplc="14090019" w:tentative="1">
      <w:start w:val="1"/>
      <w:numFmt w:val="lowerLetter"/>
      <w:lvlText w:val="%8."/>
      <w:lvlJc w:val="left"/>
      <w:pPr>
        <w:ind w:left="6030" w:hanging="360"/>
      </w:pPr>
    </w:lvl>
    <w:lvl w:ilvl="8" w:tplc="1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338406">
    <w:abstractNumId w:val="15"/>
  </w:num>
  <w:num w:numId="2" w16cid:durableId="641812260">
    <w:abstractNumId w:val="14"/>
  </w:num>
  <w:num w:numId="3" w16cid:durableId="319626111">
    <w:abstractNumId w:val="12"/>
  </w:num>
  <w:num w:numId="4" w16cid:durableId="782303339">
    <w:abstractNumId w:val="9"/>
  </w:num>
  <w:num w:numId="5" w16cid:durableId="238058066">
    <w:abstractNumId w:val="7"/>
  </w:num>
  <w:num w:numId="6" w16cid:durableId="2052143061">
    <w:abstractNumId w:val="16"/>
  </w:num>
  <w:num w:numId="7" w16cid:durableId="312760615">
    <w:abstractNumId w:val="13"/>
  </w:num>
  <w:num w:numId="8" w16cid:durableId="808598476">
    <w:abstractNumId w:val="0"/>
  </w:num>
  <w:num w:numId="9" w16cid:durableId="761533514">
    <w:abstractNumId w:val="1"/>
  </w:num>
  <w:num w:numId="10" w16cid:durableId="1243679555">
    <w:abstractNumId w:val="2"/>
  </w:num>
  <w:num w:numId="11" w16cid:durableId="590552287">
    <w:abstractNumId w:val="3"/>
  </w:num>
  <w:num w:numId="12" w16cid:durableId="2129545279">
    <w:abstractNumId w:val="8"/>
  </w:num>
  <w:num w:numId="13" w16cid:durableId="1374573394">
    <w:abstractNumId w:val="4"/>
  </w:num>
  <w:num w:numId="14" w16cid:durableId="1434011988">
    <w:abstractNumId w:val="5"/>
  </w:num>
  <w:num w:numId="15" w16cid:durableId="631982059">
    <w:abstractNumId w:val="6"/>
  </w:num>
  <w:num w:numId="16" w16cid:durableId="292828184">
    <w:abstractNumId w:val="11"/>
  </w:num>
  <w:num w:numId="17" w16cid:durableId="283925415">
    <w:abstractNumId w:val="3"/>
  </w:num>
  <w:num w:numId="18" w16cid:durableId="1815683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15CCF"/>
    <w:rsid w:val="0002715A"/>
    <w:rsid w:val="0002739A"/>
    <w:rsid w:val="00032C99"/>
    <w:rsid w:val="00032E08"/>
    <w:rsid w:val="00070339"/>
    <w:rsid w:val="00074C18"/>
    <w:rsid w:val="000B35AE"/>
    <w:rsid w:val="000E20C4"/>
    <w:rsid w:val="000E2991"/>
    <w:rsid w:val="000E3420"/>
    <w:rsid w:val="000E6C2A"/>
    <w:rsid w:val="000F1112"/>
    <w:rsid w:val="001033F7"/>
    <w:rsid w:val="0011717D"/>
    <w:rsid w:val="00124835"/>
    <w:rsid w:val="00131BF8"/>
    <w:rsid w:val="00177B4A"/>
    <w:rsid w:val="00196A58"/>
    <w:rsid w:val="001B4001"/>
    <w:rsid w:val="001C5CA9"/>
    <w:rsid w:val="001E2EC2"/>
    <w:rsid w:val="001E2EC4"/>
    <w:rsid w:val="001E3BA6"/>
    <w:rsid w:val="00221708"/>
    <w:rsid w:val="00227CA7"/>
    <w:rsid w:val="00242CEB"/>
    <w:rsid w:val="00252AFC"/>
    <w:rsid w:val="002848BC"/>
    <w:rsid w:val="002A15B6"/>
    <w:rsid w:val="002A1986"/>
    <w:rsid w:val="002C0894"/>
    <w:rsid w:val="002C4B8D"/>
    <w:rsid w:val="002D1922"/>
    <w:rsid w:val="002D430C"/>
    <w:rsid w:val="002E07CE"/>
    <w:rsid w:val="00300A48"/>
    <w:rsid w:val="003015D5"/>
    <w:rsid w:val="00310568"/>
    <w:rsid w:val="00336F64"/>
    <w:rsid w:val="003501B4"/>
    <w:rsid w:val="00357F97"/>
    <w:rsid w:val="00365E3A"/>
    <w:rsid w:val="00370EF9"/>
    <w:rsid w:val="003777A5"/>
    <w:rsid w:val="003E0160"/>
    <w:rsid w:val="003E30A8"/>
    <w:rsid w:val="003F5504"/>
    <w:rsid w:val="00407864"/>
    <w:rsid w:val="0041099D"/>
    <w:rsid w:val="00414EA0"/>
    <w:rsid w:val="00415A50"/>
    <w:rsid w:val="004513A9"/>
    <w:rsid w:val="00464A40"/>
    <w:rsid w:val="0047013B"/>
    <w:rsid w:val="00482422"/>
    <w:rsid w:val="004A3CFF"/>
    <w:rsid w:val="004A41EF"/>
    <w:rsid w:val="004B16DB"/>
    <w:rsid w:val="004C253F"/>
    <w:rsid w:val="004D2A61"/>
    <w:rsid w:val="004E183C"/>
    <w:rsid w:val="004E35CE"/>
    <w:rsid w:val="005242BE"/>
    <w:rsid w:val="00546B8F"/>
    <w:rsid w:val="0056134C"/>
    <w:rsid w:val="00563181"/>
    <w:rsid w:val="00577D50"/>
    <w:rsid w:val="005A08C2"/>
    <w:rsid w:val="005C5397"/>
    <w:rsid w:val="005D5888"/>
    <w:rsid w:val="005F2DF8"/>
    <w:rsid w:val="006002A4"/>
    <w:rsid w:val="00635B1B"/>
    <w:rsid w:val="006377A4"/>
    <w:rsid w:val="0064315B"/>
    <w:rsid w:val="00646D30"/>
    <w:rsid w:val="00653BD9"/>
    <w:rsid w:val="0065533B"/>
    <w:rsid w:val="006606F0"/>
    <w:rsid w:val="00697326"/>
    <w:rsid w:val="006A045F"/>
    <w:rsid w:val="006C5C32"/>
    <w:rsid w:val="006D3167"/>
    <w:rsid w:val="006F187C"/>
    <w:rsid w:val="006F34AC"/>
    <w:rsid w:val="00703900"/>
    <w:rsid w:val="00703F30"/>
    <w:rsid w:val="007155B8"/>
    <w:rsid w:val="007204F5"/>
    <w:rsid w:val="007420CF"/>
    <w:rsid w:val="00743B72"/>
    <w:rsid w:val="00750063"/>
    <w:rsid w:val="00763C7C"/>
    <w:rsid w:val="00784317"/>
    <w:rsid w:val="007976E9"/>
    <w:rsid w:val="007A1E22"/>
    <w:rsid w:val="007C3E3C"/>
    <w:rsid w:val="007C671C"/>
    <w:rsid w:val="007D3E29"/>
    <w:rsid w:val="007D5AEE"/>
    <w:rsid w:val="007E11BA"/>
    <w:rsid w:val="007F53FB"/>
    <w:rsid w:val="008177F1"/>
    <w:rsid w:val="0082535A"/>
    <w:rsid w:val="00831C87"/>
    <w:rsid w:val="00845D5B"/>
    <w:rsid w:val="00866A3A"/>
    <w:rsid w:val="008729BF"/>
    <w:rsid w:val="00875FAF"/>
    <w:rsid w:val="00893EA4"/>
    <w:rsid w:val="008A64E1"/>
    <w:rsid w:val="008E0AF4"/>
    <w:rsid w:val="008E16A5"/>
    <w:rsid w:val="00901F2C"/>
    <w:rsid w:val="00910B37"/>
    <w:rsid w:val="0096567C"/>
    <w:rsid w:val="009817B0"/>
    <w:rsid w:val="00991D37"/>
    <w:rsid w:val="0099269E"/>
    <w:rsid w:val="00996FC3"/>
    <w:rsid w:val="009A39C6"/>
    <w:rsid w:val="009C05CE"/>
    <w:rsid w:val="009C7098"/>
    <w:rsid w:val="009D0294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79B3"/>
    <w:rsid w:val="00AA6B0F"/>
    <w:rsid w:val="00AB1829"/>
    <w:rsid w:val="00AB6011"/>
    <w:rsid w:val="00B10A4A"/>
    <w:rsid w:val="00B22259"/>
    <w:rsid w:val="00B32F84"/>
    <w:rsid w:val="00B45203"/>
    <w:rsid w:val="00B45545"/>
    <w:rsid w:val="00B46C24"/>
    <w:rsid w:val="00B70690"/>
    <w:rsid w:val="00B72014"/>
    <w:rsid w:val="00B75C65"/>
    <w:rsid w:val="00B954BC"/>
    <w:rsid w:val="00BA0735"/>
    <w:rsid w:val="00BA6680"/>
    <w:rsid w:val="00BB3BD3"/>
    <w:rsid w:val="00BF0FAA"/>
    <w:rsid w:val="00C01FF9"/>
    <w:rsid w:val="00C0689C"/>
    <w:rsid w:val="00C06C18"/>
    <w:rsid w:val="00C1416B"/>
    <w:rsid w:val="00C27343"/>
    <w:rsid w:val="00C36768"/>
    <w:rsid w:val="00C462D2"/>
    <w:rsid w:val="00C47A1F"/>
    <w:rsid w:val="00C637DC"/>
    <w:rsid w:val="00C757F9"/>
    <w:rsid w:val="00C7688B"/>
    <w:rsid w:val="00C80961"/>
    <w:rsid w:val="00C83F79"/>
    <w:rsid w:val="00C935C1"/>
    <w:rsid w:val="00CA36A7"/>
    <w:rsid w:val="00CA45B7"/>
    <w:rsid w:val="00CD6DF5"/>
    <w:rsid w:val="00CE11F6"/>
    <w:rsid w:val="00CE3C4E"/>
    <w:rsid w:val="00CE43B9"/>
    <w:rsid w:val="00CE5647"/>
    <w:rsid w:val="00CF5AB9"/>
    <w:rsid w:val="00D23981"/>
    <w:rsid w:val="00D318F4"/>
    <w:rsid w:val="00D4217A"/>
    <w:rsid w:val="00D4476D"/>
    <w:rsid w:val="00D63E8D"/>
    <w:rsid w:val="00D66819"/>
    <w:rsid w:val="00D70801"/>
    <w:rsid w:val="00D7320A"/>
    <w:rsid w:val="00D74FD1"/>
    <w:rsid w:val="00D75CE0"/>
    <w:rsid w:val="00D835E0"/>
    <w:rsid w:val="00D846B0"/>
    <w:rsid w:val="00D9713C"/>
    <w:rsid w:val="00D97951"/>
    <w:rsid w:val="00DA262E"/>
    <w:rsid w:val="00DB154A"/>
    <w:rsid w:val="00DB7922"/>
    <w:rsid w:val="00DE3145"/>
    <w:rsid w:val="00DF03DA"/>
    <w:rsid w:val="00E06110"/>
    <w:rsid w:val="00E26440"/>
    <w:rsid w:val="00E330DA"/>
    <w:rsid w:val="00E42D90"/>
    <w:rsid w:val="00E63D22"/>
    <w:rsid w:val="00E80AC4"/>
    <w:rsid w:val="00E944A6"/>
    <w:rsid w:val="00EB50B8"/>
    <w:rsid w:val="00EF5AAF"/>
    <w:rsid w:val="00F057DC"/>
    <w:rsid w:val="00F356F5"/>
    <w:rsid w:val="00F45E78"/>
    <w:rsid w:val="00F849E9"/>
    <w:rsid w:val="00F942A1"/>
    <w:rsid w:val="00FA1E6D"/>
    <w:rsid w:val="00FB2CA4"/>
    <w:rsid w:val="00FB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AEE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A39C6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862DC-AEB8-BF4C-BF30-32E753EF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5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5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2:00Z</dcterms:created>
  <dcterms:modified xsi:type="dcterms:W3CDTF">2026-05-19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2:19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a390e7f6-6829-4f5f-adf3-82a73c686a98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